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BRIELA CARMO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RI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MO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16 Wilmette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BYSILVA1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2694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